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641E10" w14:textId="77777777" w:rsidR="00426819" w:rsidRDefault="00426819" w:rsidP="00426819">
      <w:pPr>
        <w:autoSpaceDE w:val="0"/>
        <w:autoSpaceDN w:val="0"/>
        <w:adjustRightInd w:val="0"/>
        <w:rPr>
          <w:rFonts w:cs="Arial"/>
          <w:b/>
          <w:bCs/>
        </w:rPr>
      </w:pPr>
    </w:p>
    <w:p w14:paraId="6BE20D86" w14:textId="77777777" w:rsidR="00902E27" w:rsidRPr="00215C3B" w:rsidRDefault="009F0732" w:rsidP="00902E27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Sacramental Preparation</w:t>
      </w:r>
    </w:p>
    <w:p w14:paraId="5A2DB2FB" w14:textId="77777777" w:rsidR="00902E27" w:rsidRPr="0044552F" w:rsidRDefault="00902E27" w:rsidP="00902E27">
      <w:pPr>
        <w:rPr>
          <w:rFonts w:ascii="Times New Roman" w:hAnsi="Times New Roman"/>
          <w:b/>
          <w:bCs/>
          <w:noProof/>
          <w:sz w:val="28"/>
          <w:szCs w:val="28"/>
          <w:lang w:eastAsia="en-IN" w:bidi="ml-IN"/>
        </w:rPr>
      </w:pPr>
      <w:r>
        <w:rPr>
          <w:rFonts w:ascii="Verdana" w:hAnsi="Verdana"/>
          <w:b/>
          <w:noProof/>
          <w:sz w:val="32"/>
          <w:szCs w:val="32"/>
          <w:lang w:eastAsia="en-IN" w:bidi="ml-IN"/>
        </w:rPr>
        <w:tab/>
      </w:r>
      <w:r>
        <w:rPr>
          <w:rFonts w:ascii="Verdana" w:hAnsi="Verdana"/>
          <w:b/>
          <w:noProof/>
          <w:sz w:val="32"/>
          <w:szCs w:val="32"/>
          <w:lang w:eastAsia="en-IN" w:bidi="ml-IN"/>
        </w:rPr>
        <w:tab/>
      </w:r>
      <w:r>
        <w:rPr>
          <w:rFonts w:ascii="Verdana" w:hAnsi="Verdana"/>
          <w:b/>
          <w:noProof/>
          <w:sz w:val="32"/>
          <w:szCs w:val="32"/>
          <w:lang w:eastAsia="en-IN" w:bidi="ml-IN"/>
        </w:rPr>
        <w:tab/>
      </w:r>
      <w:r>
        <w:rPr>
          <w:rFonts w:ascii="Verdana" w:hAnsi="Verdana"/>
          <w:b/>
          <w:noProof/>
          <w:sz w:val="32"/>
          <w:szCs w:val="32"/>
          <w:lang w:eastAsia="en-IN" w:bidi="ml-IN"/>
        </w:rPr>
        <w:tab/>
      </w:r>
      <w:r>
        <w:rPr>
          <w:b/>
          <w:bCs/>
          <w:sz w:val="28"/>
          <w:szCs w:val="28"/>
        </w:rPr>
        <w:t xml:space="preserve"> Registration Form-20-- -</w:t>
      </w:r>
      <w:r w:rsidR="00E87A88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20--</w:t>
      </w:r>
      <w:r w:rsidRPr="0044552F">
        <w:rPr>
          <w:rFonts w:ascii="Verdana" w:hAnsi="Verdana"/>
          <w:b/>
          <w:bCs/>
          <w:noProof/>
          <w:sz w:val="28"/>
          <w:szCs w:val="28"/>
          <w:lang w:eastAsia="en-IN" w:bidi="ml-IN"/>
        </w:rPr>
        <w:t xml:space="preserve">             </w:t>
      </w:r>
    </w:p>
    <w:p w14:paraId="26383734" w14:textId="77777777" w:rsidR="00902E27" w:rsidRPr="00840060" w:rsidRDefault="00902E27" w:rsidP="00902E27">
      <w:pPr>
        <w:spacing w:line="240" w:lineRule="auto"/>
        <w:rPr>
          <w:rFonts w:ascii="Times New Roman" w:eastAsia="Times New Roman" w:hAnsi="Times New Roman"/>
          <w:b/>
          <w:bCs/>
          <w:i/>
          <w:iCs/>
          <w:sz w:val="24"/>
          <w:szCs w:val="24"/>
          <w:lang w:eastAsia="en-IN" w:bidi="ml-IN"/>
        </w:rPr>
      </w:pPr>
      <w:r w:rsidRPr="0044552F">
        <w:rPr>
          <w:rFonts w:ascii="Times New Roman" w:eastAsia="Times New Roman" w:hAnsi="Times New Roman"/>
          <w:i/>
          <w:iCs/>
          <w:sz w:val="24"/>
          <w:szCs w:val="24"/>
          <w:lang w:eastAsia="en-IN" w:bidi="ml-IN"/>
        </w:rPr>
        <w:t>Complete one form per child who is receiving sacramental preparation this year</w:t>
      </w:r>
      <w:r>
        <w:rPr>
          <w:rFonts w:ascii="Times New Roman" w:eastAsia="Times New Roman" w:hAnsi="Times New Roman"/>
          <w:i/>
          <w:iCs/>
          <w:sz w:val="24"/>
          <w:szCs w:val="24"/>
          <w:lang w:eastAsia="en-IN" w:bidi="ml-IN"/>
        </w:rPr>
        <w:t xml:space="preserve">. Registration fee </w:t>
      </w:r>
      <w:proofErr w:type="gramStart"/>
      <w:r>
        <w:rPr>
          <w:rFonts w:ascii="Times New Roman" w:eastAsia="Times New Roman" w:hAnsi="Times New Roman"/>
          <w:i/>
          <w:iCs/>
          <w:sz w:val="24"/>
          <w:szCs w:val="24"/>
          <w:lang w:eastAsia="en-IN" w:bidi="ml-IN"/>
        </w:rPr>
        <w:t>is  $</w:t>
      </w:r>
      <w:proofErr w:type="gramEnd"/>
      <w:r>
        <w:rPr>
          <w:rFonts w:ascii="Times New Roman" w:eastAsia="Times New Roman" w:hAnsi="Times New Roman"/>
          <w:i/>
          <w:iCs/>
          <w:sz w:val="24"/>
          <w:szCs w:val="24"/>
          <w:lang w:eastAsia="en-IN" w:bidi="ml-IN"/>
        </w:rPr>
        <w:t>..............</w:t>
      </w:r>
      <w:r w:rsidRPr="0044552F">
        <w:rPr>
          <w:rFonts w:ascii="Times New Roman" w:eastAsia="Times New Roman" w:hAnsi="Times New Roman"/>
          <w:i/>
          <w:iCs/>
          <w:sz w:val="24"/>
          <w:szCs w:val="24"/>
          <w:lang w:eastAsia="en-IN" w:bidi="ml-IN"/>
        </w:rPr>
        <w:t>.</w:t>
      </w:r>
      <w:r>
        <w:rPr>
          <w:rFonts w:ascii="Times New Roman" w:eastAsia="Times New Roman" w:hAnsi="Times New Roman"/>
          <w:i/>
          <w:iCs/>
          <w:sz w:val="24"/>
          <w:szCs w:val="24"/>
          <w:lang w:eastAsia="en-IN" w:bidi="ml-IN"/>
        </w:rPr>
        <w:t xml:space="preserve">  </w:t>
      </w:r>
    </w:p>
    <w:p w14:paraId="55AA8E92" w14:textId="77777777" w:rsidR="00902E27" w:rsidRPr="009B0B54" w:rsidRDefault="00902E27" w:rsidP="00902E27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  <w:lang w:eastAsia="en-IN" w:bidi="ml-IN"/>
        </w:rPr>
      </w:pPr>
      <w:r w:rsidRPr="009B0B54">
        <w:rPr>
          <w:rFonts w:ascii="Times New Roman" w:eastAsia="Times New Roman" w:hAnsi="Times New Roman"/>
          <w:b/>
          <w:bCs/>
          <w:sz w:val="24"/>
          <w:szCs w:val="24"/>
          <w:lang w:eastAsia="en-IN" w:bidi="ml-IN"/>
        </w:rPr>
        <w:t>Parental Information</w:t>
      </w:r>
    </w:p>
    <w:p w14:paraId="0B2C5839" w14:textId="77777777" w:rsidR="00902E27" w:rsidRDefault="00902E27" w:rsidP="00902E27">
      <w:pPr>
        <w:rPr>
          <w:rFonts w:ascii="Times New Roman" w:eastAsia="Times New Roman" w:hAnsi="Times New Roman"/>
          <w:sz w:val="24"/>
          <w:szCs w:val="24"/>
          <w:lang w:eastAsia="en-IN" w:bidi="ml-IN"/>
        </w:rPr>
      </w:pP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>Father's Full Name:</w:t>
      </w:r>
    </w:p>
    <w:p w14:paraId="3F414CBD" w14:textId="77777777" w:rsidR="00902E27" w:rsidRDefault="00902E27" w:rsidP="00902E27">
      <w:pPr>
        <w:rPr>
          <w:rFonts w:ascii="Times New Roman" w:eastAsia="Times New Roman" w:hAnsi="Times New Roman"/>
          <w:sz w:val="24"/>
          <w:szCs w:val="24"/>
          <w:lang w:eastAsia="en-IN" w:bidi="ml-IN"/>
        </w:rPr>
      </w:pPr>
      <w:r>
        <w:rPr>
          <w:rFonts w:ascii="Times New Roman" w:eastAsia="Times New Roman" w:hAnsi="Times New Roman"/>
          <w:sz w:val="24"/>
          <w:szCs w:val="24"/>
          <w:lang w:eastAsia="en-IN" w:bidi="ml-IN"/>
        </w:rPr>
        <w:t>Moth</w:t>
      </w: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>er's Full Name:</w:t>
      </w:r>
    </w:p>
    <w:p w14:paraId="4729B3D2" w14:textId="77777777" w:rsidR="00902E27" w:rsidRDefault="00902E27" w:rsidP="00902E27">
      <w:pPr>
        <w:rPr>
          <w:rFonts w:ascii="Times New Roman" w:eastAsia="Times New Roman" w:hAnsi="Times New Roman"/>
          <w:sz w:val="24"/>
          <w:szCs w:val="24"/>
          <w:lang w:eastAsia="en-IN" w:bidi="ml-IN"/>
        </w:rPr>
      </w:pPr>
      <w:r>
        <w:rPr>
          <w:rFonts w:ascii="Times New Roman" w:eastAsia="Times New Roman" w:hAnsi="Times New Roman"/>
          <w:sz w:val="24"/>
          <w:szCs w:val="24"/>
          <w:lang w:eastAsia="en-IN" w:bidi="ml-IN"/>
        </w:rPr>
        <w:t>Address</w:t>
      </w: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>:</w:t>
      </w:r>
    </w:p>
    <w:p w14:paraId="25E44BDE" w14:textId="77777777" w:rsidR="00902E27" w:rsidRDefault="00902E27" w:rsidP="00902E27">
      <w:pPr>
        <w:rPr>
          <w:rFonts w:ascii="Times New Roman" w:eastAsia="Times New Roman" w:hAnsi="Times New Roman"/>
          <w:sz w:val="24"/>
          <w:szCs w:val="24"/>
          <w:lang w:eastAsia="en-IN" w:bidi="ml-IN"/>
        </w:rPr>
      </w:pP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>E-mail Address:</w:t>
      </w:r>
    </w:p>
    <w:p w14:paraId="423F4F8D" w14:textId="77777777" w:rsidR="00902E27" w:rsidRDefault="00902E27" w:rsidP="00902E27">
      <w:pPr>
        <w:rPr>
          <w:rFonts w:ascii="Times New Roman" w:eastAsia="Times New Roman" w:hAnsi="Times New Roman"/>
          <w:sz w:val="24"/>
          <w:szCs w:val="24"/>
          <w:lang w:eastAsia="en-IN" w:bidi="ml-IN"/>
        </w:rPr>
      </w:pPr>
      <w:r>
        <w:rPr>
          <w:rFonts w:ascii="Times New Roman" w:eastAsia="Times New Roman" w:hAnsi="Times New Roman"/>
          <w:sz w:val="24"/>
          <w:szCs w:val="24"/>
          <w:lang w:eastAsia="en-IN" w:bidi="ml-IN"/>
        </w:rPr>
        <w:t>Contact No:</w:t>
      </w:r>
    </w:p>
    <w:p w14:paraId="11DBAE24" w14:textId="77777777" w:rsidR="00902E27" w:rsidRDefault="00902E27" w:rsidP="00902E27">
      <w:pPr>
        <w:rPr>
          <w:rFonts w:ascii="Times New Roman" w:eastAsia="Times New Roman" w:hAnsi="Times New Roman"/>
          <w:sz w:val="24"/>
          <w:szCs w:val="24"/>
          <w:lang w:eastAsia="en-IN" w:bidi="ml-IN"/>
        </w:rPr>
      </w:pPr>
      <w:r>
        <w:rPr>
          <w:rFonts w:ascii="Times New Roman" w:eastAsia="Times New Roman" w:hAnsi="Times New Roman"/>
          <w:sz w:val="24"/>
          <w:szCs w:val="24"/>
          <w:lang w:eastAsia="en-IN" w:bidi="ml-IN"/>
        </w:rPr>
        <w:t>Name and address of Sponsor if receiving Sacrament of Confirmation:</w:t>
      </w:r>
    </w:p>
    <w:p w14:paraId="33B44D5B" w14:textId="77777777" w:rsidR="00902E27" w:rsidRPr="009B0B54" w:rsidRDefault="00902E27" w:rsidP="00902E27">
      <w:pPr>
        <w:spacing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  <w:lang w:eastAsia="en-IN" w:bidi="ml-IN"/>
        </w:rPr>
      </w:pPr>
      <w:r w:rsidRPr="009B0B54">
        <w:rPr>
          <w:rFonts w:ascii="Times New Roman" w:eastAsia="Times New Roman" w:hAnsi="Times New Roman"/>
          <w:b/>
          <w:bCs/>
          <w:sz w:val="24"/>
          <w:szCs w:val="24"/>
          <w:lang w:eastAsia="en-IN" w:bidi="ml-IN"/>
        </w:rPr>
        <w:t>Child's Information</w:t>
      </w:r>
    </w:p>
    <w:p w14:paraId="27087154" w14:textId="77777777" w:rsidR="00902E27" w:rsidRDefault="00902E27" w:rsidP="00902E27">
      <w:pPr>
        <w:rPr>
          <w:rFonts w:ascii="Times New Roman" w:eastAsia="Times New Roman" w:hAnsi="Times New Roman"/>
          <w:sz w:val="24"/>
          <w:szCs w:val="24"/>
          <w:lang w:eastAsia="en-IN" w:bidi="ml-IN"/>
        </w:rPr>
      </w:pP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>Child's Full Name:</w:t>
      </w:r>
    </w:p>
    <w:p w14:paraId="09F0721E" w14:textId="77777777" w:rsidR="00902E27" w:rsidRDefault="00902E27" w:rsidP="00902E27">
      <w:pPr>
        <w:rPr>
          <w:rFonts w:ascii="Times New Roman" w:eastAsia="Times New Roman" w:hAnsi="Times New Roman"/>
          <w:sz w:val="24"/>
          <w:szCs w:val="24"/>
          <w:lang w:eastAsia="en-IN" w:bidi="ml-IN"/>
        </w:rPr>
      </w:pPr>
      <w:r>
        <w:rPr>
          <w:rFonts w:ascii="Times New Roman" w:eastAsia="Times New Roman" w:hAnsi="Times New Roman"/>
          <w:sz w:val="24"/>
          <w:szCs w:val="24"/>
          <w:lang w:eastAsia="en-IN" w:bidi="ml-IN"/>
        </w:rPr>
        <w:t>Baptismal Name:</w:t>
      </w:r>
    </w:p>
    <w:p w14:paraId="6856B121" w14:textId="77777777" w:rsidR="00902E27" w:rsidRPr="0044552F" w:rsidRDefault="00902E27" w:rsidP="00902E27">
      <w:pPr>
        <w:rPr>
          <w:rFonts w:ascii="Times New Roman" w:eastAsia="Times New Roman" w:hAnsi="Times New Roman"/>
          <w:sz w:val="24"/>
          <w:szCs w:val="24"/>
          <w:lang w:eastAsia="en-IN" w:bidi="ml-IN"/>
        </w:rPr>
      </w:pP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>Birth Date:</w:t>
      </w:r>
    </w:p>
    <w:p w14:paraId="60D61CB9" w14:textId="77777777" w:rsidR="00902E27" w:rsidRDefault="00902E27" w:rsidP="00902E27">
      <w:pPr>
        <w:rPr>
          <w:rFonts w:ascii="Times New Roman" w:eastAsia="Times New Roman" w:hAnsi="Times New Roman"/>
          <w:sz w:val="24"/>
          <w:szCs w:val="24"/>
          <w:lang w:eastAsia="en-IN" w:bidi="ml-IN"/>
        </w:rPr>
      </w:pP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>City/Town of Birth:</w:t>
      </w:r>
    </w:p>
    <w:p w14:paraId="1118C7F7" w14:textId="77777777" w:rsidR="00902E27" w:rsidRDefault="00902E27" w:rsidP="00902E27">
      <w:pPr>
        <w:rPr>
          <w:rFonts w:ascii="Times New Roman" w:eastAsia="Times New Roman" w:hAnsi="Times New Roman"/>
          <w:sz w:val="24"/>
          <w:szCs w:val="24"/>
          <w:lang w:eastAsia="en-IN" w:bidi="ml-IN"/>
        </w:rPr>
      </w:pP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>Age:</w:t>
      </w:r>
    </w:p>
    <w:p w14:paraId="7EBC11A3" w14:textId="77777777" w:rsidR="00902E27" w:rsidRPr="009B0B54" w:rsidRDefault="00902E27" w:rsidP="00902E27">
      <w:pPr>
        <w:spacing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  <w:lang w:eastAsia="en-IN" w:bidi="ml-IN"/>
        </w:rPr>
      </w:pPr>
      <w:r w:rsidRPr="009B0B54">
        <w:rPr>
          <w:rFonts w:ascii="Times New Roman" w:eastAsia="Times New Roman" w:hAnsi="Times New Roman"/>
          <w:b/>
          <w:bCs/>
          <w:sz w:val="24"/>
          <w:szCs w:val="24"/>
          <w:lang w:eastAsia="en-IN" w:bidi="ml-IN"/>
        </w:rPr>
        <w:t>Faith Formation Information</w:t>
      </w:r>
    </w:p>
    <w:p w14:paraId="0FFDA24A" w14:textId="77777777" w:rsidR="00902E27" w:rsidRPr="0044552F" w:rsidRDefault="00902E27" w:rsidP="00902E27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en-IN" w:bidi="ml-IN"/>
        </w:rPr>
      </w:pP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>My child is attending the faith formatio</w:t>
      </w:r>
      <w:r>
        <w:rPr>
          <w:rFonts w:ascii="Times New Roman" w:eastAsia="Times New Roman" w:hAnsi="Times New Roman"/>
          <w:sz w:val="24"/>
          <w:szCs w:val="24"/>
          <w:lang w:eastAsia="en-IN" w:bidi="ml-IN"/>
        </w:rPr>
        <w:t>n program at Mother Teresa Syro Malabar</w:t>
      </w:r>
      <w:r w:rsidRPr="004807D8">
        <w:rPr>
          <w:rFonts w:ascii="Times New Roman" w:eastAsia="Times New Roman" w:hAnsi="Times New Roman"/>
          <w:sz w:val="24"/>
          <w:szCs w:val="24"/>
          <w:lang w:eastAsia="en-IN" w:bidi="ml-IN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eastAsia="en-IN" w:bidi="ml-IN"/>
        </w:rPr>
        <w:t>Catholic Community</w:t>
      </w: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 xml:space="preserve">. </w:t>
      </w:r>
      <w:r>
        <w:rPr>
          <w:rFonts w:ascii="Times New Roman" w:eastAsia="Times New Roman" w:hAnsi="Times New Roman"/>
          <w:sz w:val="24"/>
          <w:szCs w:val="24"/>
          <w:lang w:eastAsia="en-IN" w:bidi="ml-IN"/>
        </w:rPr>
        <w:t>(</w:t>
      </w: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>REQUIRED</w:t>
      </w:r>
      <w:r>
        <w:rPr>
          <w:rFonts w:ascii="Times New Roman" w:eastAsia="Times New Roman" w:hAnsi="Times New Roman"/>
          <w:sz w:val="24"/>
          <w:szCs w:val="24"/>
          <w:lang w:eastAsia="en-IN" w:bidi="ml-IN"/>
        </w:rPr>
        <w:t>)</w:t>
      </w: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 xml:space="preserve"> </w:t>
      </w:r>
      <w:r w:rsidR="00A2519C">
        <w:rPr>
          <w:rFonts w:ascii="Times New Roman" w:eastAsia="Times New Roman" w:hAnsi="Times New Roman"/>
          <w:noProof/>
          <w:sz w:val="24"/>
          <w:szCs w:val="24"/>
          <w:lang w:bidi="ml-IN"/>
        </w:rPr>
        <w:drawing>
          <wp:inline distT="0" distB="0" distL="0" distR="0" wp14:anchorId="5C4621C3" wp14:editId="098A2C61">
            <wp:extent cx="260350" cy="226695"/>
            <wp:effectExtent l="0" t="0" r="0" b="0"/>
            <wp:docPr id="1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" cy="22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 xml:space="preserve">Yes </w:t>
      </w:r>
      <w:r w:rsidR="00A2519C">
        <w:rPr>
          <w:rFonts w:ascii="Times New Roman" w:eastAsia="Times New Roman" w:hAnsi="Times New Roman"/>
          <w:noProof/>
          <w:sz w:val="24"/>
          <w:szCs w:val="24"/>
          <w:lang w:bidi="ml-IN"/>
        </w:rPr>
        <w:drawing>
          <wp:inline distT="0" distB="0" distL="0" distR="0" wp14:anchorId="14D5465B" wp14:editId="54F8BE9D">
            <wp:extent cx="260350" cy="226695"/>
            <wp:effectExtent l="0" t="0" r="0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" cy="22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 xml:space="preserve">No </w:t>
      </w:r>
    </w:p>
    <w:p w14:paraId="10479EF8" w14:textId="77777777" w:rsidR="00902E27" w:rsidRDefault="00902E27" w:rsidP="00902E27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en-IN" w:bidi="ml-IN"/>
        </w:rPr>
      </w:pP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 xml:space="preserve">My child attends a Catholic school. </w:t>
      </w:r>
      <w:r>
        <w:rPr>
          <w:rFonts w:ascii="Times New Roman" w:eastAsia="Times New Roman" w:hAnsi="Times New Roman"/>
          <w:sz w:val="24"/>
          <w:szCs w:val="24"/>
          <w:lang w:eastAsia="en-IN" w:bidi="ml-IN"/>
        </w:rPr>
        <w:t>(</w:t>
      </w: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>REQUIRED)</w:t>
      </w:r>
      <w:r w:rsidR="00A2519C">
        <w:rPr>
          <w:rFonts w:ascii="Times New Roman" w:eastAsia="Times New Roman" w:hAnsi="Times New Roman"/>
          <w:noProof/>
          <w:sz w:val="24"/>
          <w:szCs w:val="24"/>
          <w:lang w:bidi="ml-IN"/>
        </w:rPr>
        <w:drawing>
          <wp:inline distT="0" distB="0" distL="0" distR="0" wp14:anchorId="65B577A8" wp14:editId="7DBC5413">
            <wp:extent cx="260350" cy="226695"/>
            <wp:effectExtent l="0" t="0" r="0" b="0"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" cy="22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 xml:space="preserve">Yes </w:t>
      </w:r>
      <w:r w:rsidR="00A2519C">
        <w:rPr>
          <w:rFonts w:ascii="Times New Roman" w:eastAsia="Times New Roman" w:hAnsi="Times New Roman"/>
          <w:noProof/>
          <w:sz w:val="24"/>
          <w:szCs w:val="24"/>
          <w:lang w:bidi="ml-IN"/>
        </w:rPr>
        <w:drawing>
          <wp:inline distT="0" distB="0" distL="0" distR="0" wp14:anchorId="3CF25A42" wp14:editId="387D6B78">
            <wp:extent cx="260350" cy="226695"/>
            <wp:effectExtent l="0" t="0" r="0" b="0"/>
            <wp:docPr id="1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" cy="22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 xml:space="preserve">No </w:t>
      </w:r>
    </w:p>
    <w:p w14:paraId="26AA3868" w14:textId="77777777" w:rsidR="00902E27" w:rsidRDefault="00902E27" w:rsidP="00902E27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en-IN" w:bidi="ml-IN"/>
        </w:rPr>
      </w:pPr>
      <w:r w:rsidRPr="004807D8">
        <w:rPr>
          <w:rFonts w:ascii="Times New Roman" w:eastAsia="Times New Roman" w:hAnsi="Times New Roman"/>
          <w:sz w:val="24"/>
          <w:szCs w:val="24"/>
          <w:lang w:eastAsia="en-IN" w:bidi="ml-IN"/>
        </w:rPr>
        <w:t>Name of school</w:t>
      </w:r>
      <w:r>
        <w:rPr>
          <w:rFonts w:ascii="Times New Roman" w:eastAsia="Times New Roman" w:hAnsi="Times New Roman"/>
          <w:sz w:val="24"/>
          <w:szCs w:val="24"/>
          <w:lang w:eastAsia="en-IN" w:bidi="ml-IN"/>
        </w:rPr>
        <w:t>:</w:t>
      </w:r>
    </w:p>
    <w:p w14:paraId="6B42BCFA" w14:textId="77777777" w:rsidR="00902E27" w:rsidRDefault="00902E27" w:rsidP="00902E27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en-IN" w:bidi="ml-IN"/>
        </w:rPr>
      </w:pPr>
      <w:r>
        <w:rPr>
          <w:rFonts w:ascii="Times New Roman" w:eastAsia="Times New Roman" w:hAnsi="Times New Roman"/>
          <w:sz w:val="24"/>
          <w:szCs w:val="24"/>
          <w:lang w:eastAsia="en-IN" w:bidi="ml-IN"/>
        </w:rPr>
        <w:t>Grade at school year</w:t>
      </w:r>
    </w:p>
    <w:p w14:paraId="7A58C2CB" w14:textId="77777777" w:rsidR="00902E27" w:rsidRDefault="00902E27" w:rsidP="00902E27">
      <w:pPr>
        <w:spacing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  <w:lang w:eastAsia="en-IN" w:bidi="ml-IN"/>
        </w:rPr>
      </w:pPr>
    </w:p>
    <w:p w14:paraId="3A35EF3D" w14:textId="77777777" w:rsidR="00E87A88" w:rsidRDefault="00E87A88" w:rsidP="00902E27">
      <w:pPr>
        <w:spacing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  <w:lang w:eastAsia="en-IN" w:bidi="ml-IN"/>
        </w:rPr>
      </w:pPr>
    </w:p>
    <w:p w14:paraId="4227DCFD" w14:textId="77777777" w:rsidR="00E87A88" w:rsidRDefault="00E87A88" w:rsidP="00902E27">
      <w:pPr>
        <w:spacing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  <w:lang w:eastAsia="en-IN" w:bidi="ml-IN"/>
        </w:rPr>
      </w:pPr>
    </w:p>
    <w:p w14:paraId="0E55A9FC" w14:textId="77777777" w:rsidR="00902E27" w:rsidRPr="009B0B54" w:rsidRDefault="00902E27" w:rsidP="00902E27">
      <w:pPr>
        <w:spacing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  <w:lang w:eastAsia="en-IN" w:bidi="ml-IN"/>
        </w:rPr>
      </w:pPr>
      <w:r w:rsidRPr="009B0B54">
        <w:rPr>
          <w:rFonts w:ascii="Times New Roman" w:eastAsia="Times New Roman" w:hAnsi="Times New Roman"/>
          <w:b/>
          <w:bCs/>
          <w:sz w:val="24"/>
          <w:szCs w:val="24"/>
          <w:lang w:eastAsia="en-IN" w:bidi="ml-IN"/>
        </w:rPr>
        <w:t>Baptismal Information</w:t>
      </w:r>
    </w:p>
    <w:p w14:paraId="0766D462" w14:textId="77777777" w:rsidR="00902E27" w:rsidRPr="0044552F" w:rsidRDefault="00902E27" w:rsidP="00902E27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en-IN" w:bidi="ml-IN"/>
        </w:rPr>
      </w:pP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>Date of Baptism</w:t>
      </w:r>
      <w:r>
        <w:rPr>
          <w:rFonts w:ascii="Times New Roman" w:eastAsia="Times New Roman" w:hAnsi="Times New Roman"/>
          <w:sz w:val="24"/>
          <w:szCs w:val="24"/>
          <w:lang w:eastAsia="en-IN" w:bidi="ml-IN"/>
        </w:rPr>
        <w:t>:</w:t>
      </w: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 xml:space="preserve"> </w:t>
      </w:r>
    </w:p>
    <w:p w14:paraId="0EEE710C" w14:textId="77777777" w:rsidR="00902E27" w:rsidRPr="0044552F" w:rsidRDefault="00902E27" w:rsidP="00902E27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en-IN" w:bidi="ml-IN"/>
        </w:rPr>
      </w:pP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>I have a copy of my child's Baptismal Certificate.</w:t>
      </w:r>
      <w:r>
        <w:rPr>
          <w:rFonts w:ascii="Times New Roman" w:eastAsia="Times New Roman" w:hAnsi="Times New Roman"/>
          <w:sz w:val="24"/>
          <w:szCs w:val="24"/>
          <w:lang w:eastAsia="en-IN" w:bidi="ml-IN"/>
        </w:rPr>
        <w:t xml:space="preserve"> </w:t>
      </w:r>
      <w:proofErr w:type="gramStart"/>
      <w:r>
        <w:rPr>
          <w:rFonts w:ascii="Times New Roman" w:eastAsia="Times New Roman" w:hAnsi="Times New Roman"/>
          <w:sz w:val="24"/>
          <w:szCs w:val="24"/>
          <w:lang w:eastAsia="en-IN" w:bidi="ml-IN"/>
        </w:rPr>
        <w:t>(</w:t>
      </w: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 xml:space="preserve"> REQUIRED</w:t>
      </w:r>
      <w:proofErr w:type="gramEnd"/>
      <w:r>
        <w:rPr>
          <w:rFonts w:ascii="Times New Roman" w:eastAsia="Times New Roman" w:hAnsi="Times New Roman"/>
          <w:sz w:val="24"/>
          <w:szCs w:val="24"/>
          <w:lang w:eastAsia="en-IN" w:bidi="ml-IN"/>
        </w:rPr>
        <w:t>)</w:t>
      </w: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 xml:space="preserve"> </w:t>
      </w:r>
      <w:r w:rsidR="00A2519C">
        <w:rPr>
          <w:rFonts w:ascii="Times New Roman" w:eastAsia="Times New Roman" w:hAnsi="Times New Roman"/>
          <w:noProof/>
          <w:sz w:val="24"/>
          <w:szCs w:val="24"/>
          <w:lang w:bidi="ml-IN"/>
        </w:rPr>
        <w:drawing>
          <wp:inline distT="0" distB="0" distL="0" distR="0" wp14:anchorId="3E90BE19" wp14:editId="51D9A750">
            <wp:extent cx="260350" cy="226695"/>
            <wp:effectExtent l="0" t="0" r="0" b="0"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" cy="22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 xml:space="preserve">Yes </w:t>
      </w:r>
      <w:r w:rsidR="00A2519C">
        <w:rPr>
          <w:rFonts w:ascii="Times New Roman" w:eastAsia="Times New Roman" w:hAnsi="Times New Roman"/>
          <w:noProof/>
          <w:sz w:val="24"/>
          <w:szCs w:val="24"/>
          <w:lang w:bidi="ml-IN"/>
        </w:rPr>
        <w:drawing>
          <wp:inline distT="0" distB="0" distL="0" distR="0" wp14:anchorId="25F486EC" wp14:editId="30E8E3ED">
            <wp:extent cx="260350" cy="226695"/>
            <wp:effectExtent l="0" t="0" r="0" b="0"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" cy="22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 xml:space="preserve">No </w:t>
      </w:r>
    </w:p>
    <w:p w14:paraId="6C738ABC" w14:textId="77777777" w:rsidR="00902E27" w:rsidRDefault="00902E27" w:rsidP="00902E27">
      <w:pPr>
        <w:numPr>
          <w:ilvl w:val="0"/>
          <w:numId w:val="6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/>
          <w:sz w:val="24"/>
          <w:szCs w:val="24"/>
          <w:lang w:eastAsia="en-IN" w:bidi="ml-IN"/>
        </w:rPr>
      </w:pP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 xml:space="preserve">Name of </w:t>
      </w:r>
      <w:r>
        <w:rPr>
          <w:rFonts w:ascii="Times New Roman" w:eastAsia="Times New Roman" w:hAnsi="Times New Roman"/>
          <w:sz w:val="24"/>
          <w:szCs w:val="24"/>
          <w:lang w:eastAsia="en-IN" w:bidi="ml-IN"/>
        </w:rPr>
        <w:t xml:space="preserve">Baptismal </w:t>
      </w: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>Church</w:t>
      </w:r>
      <w:r>
        <w:rPr>
          <w:rFonts w:ascii="Times New Roman" w:eastAsia="Times New Roman" w:hAnsi="Times New Roman"/>
          <w:sz w:val="24"/>
          <w:szCs w:val="24"/>
          <w:lang w:eastAsia="en-IN" w:bidi="ml-IN"/>
        </w:rPr>
        <w:t>:</w:t>
      </w:r>
    </w:p>
    <w:p w14:paraId="279E4309" w14:textId="77777777" w:rsidR="00902E27" w:rsidRDefault="00902E27" w:rsidP="00902E27">
      <w:pPr>
        <w:numPr>
          <w:ilvl w:val="0"/>
          <w:numId w:val="6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/>
          <w:sz w:val="24"/>
          <w:szCs w:val="24"/>
          <w:lang w:eastAsia="en-IN" w:bidi="ml-IN"/>
        </w:rPr>
      </w:pP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>City/Town of Baptism</w:t>
      </w:r>
      <w:r>
        <w:rPr>
          <w:rFonts w:ascii="Times New Roman" w:eastAsia="Times New Roman" w:hAnsi="Times New Roman"/>
          <w:sz w:val="24"/>
          <w:szCs w:val="24"/>
          <w:lang w:eastAsia="en-IN" w:bidi="ml-IN"/>
        </w:rPr>
        <w:t>:</w:t>
      </w:r>
    </w:p>
    <w:p w14:paraId="7D7E8A1B" w14:textId="77777777" w:rsidR="00902E27" w:rsidRDefault="00902E27" w:rsidP="00902E27">
      <w:pPr>
        <w:numPr>
          <w:ilvl w:val="0"/>
          <w:numId w:val="6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/>
          <w:sz w:val="24"/>
          <w:szCs w:val="24"/>
          <w:lang w:eastAsia="en-IN" w:bidi="ml-IN"/>
        </w:rPr>
      </w:pPr>
      <w:r>
        <w:rPr>
          <w:rFonts w:ascii="Times New Roman" w:eastAsia="Times New Roman" w:hAnsi="Times New Roman"/>
          <w:sz w:val="24"/>
          <w:szCs w:val="24"/>
          <w:lang w:eastAsia="en-IN" w:bidi="ml-IN"/>
        </w:rPr>
        <w:t>Church Address:</w:t>
      </w:r>
    </w:p>
    <w:p w14:paraId="7A8525D7" w14:textId="77777777" w:rsidR="00902E27" w:rsidRPr="009B0B54" w:rsidRDefault="00902E27" w:rsidP="00902E27">
      <w:pPr>
        <w:spacing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  <w:lang w:eastAsia="en-IN" w:bidi="ml-IN"/>
        </w:rPr>
      </w:pPr>
      <w:r w:rsidRPr="009B0B54">
        <w:rPr>
          <w:rFonts w:ascii="Times New Roman" w:eastAsia="Times New Roman" w:hAnsi="Times New Roman"/>
          <w:b/>
          <w:bCs/>
          <w:sz w:val="24"/>
          <w:szCs w:val="24"/>
          <w:lang w:eastAsia="en-IN" w:bidi="ml-IN"/>
        </w:rPr>
        <w:t>Full Initiation Information</w:t>
      </w:r>
    </w:p>
    <w:p w14:paraId="6109A902" w14:textId="77777777" w:rsidR="00902E27" w:rsidRPr="0044552F" w:rsidRDefault="00902E27" w:rsidP="00902E27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en-IN" w:bidi="ml-IN"/>
        </w:rPr>
      </w:pP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 xml:space="preserve">Preparing for Reconciliation, Confirmation, and Eucharist </w:t>
      </w:r>
      <w:r w:rsidR="00A2519C">
        <w:rPr>
          <w:rFonts w:ascii="Times New Roman" w:eastAsia="Times New Roman" w:hAnsi="Times New Roman"/>
          <w:noProof/>
          <w:sz w:val="24"/>
          <w:szCs w:val="24"/>
          <w:lang w:bidi="ml-IN"/>
        </w:rPr>
        <w:drawing>
          <wp:inline distT="0" distB="0" distL="0" distR="0" wp14:anchorId="717CCCEB" wp14:editId="5BCE3AB2">
            <wp:extent cx="260350" cy="226695"/>
            <wp:effectExtent l="0" t="0" r="0" b="0"/>
            <wp:docPr id="7" name="Pictur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" cy="22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 xml:space="preserve">Yes </w:t>
      </w:r>
      <w:r w:rsidR="00A2519C">
        <w:rPr>
          <w:rFonts w:ascii="Times New Roman" w:eastAsia="Times New Roman" w:hAnsi="Times New Roman"/>
          <w:noProof/>
          <w:sz w:val="24"/>
          <w:szCs w:val="24"/>
          <w:lang w:bidi="ml-IN"/>
        </w:rPr>
        <w:drawing>
          <wp:inline distT="0" distB="0" distL="0" distR="0" wp14:anchorId="11AEAB17" wp14:editId="74E63E76">
            <wp:extent cx="260350" cy="226695"/>
            <wp:effectExtent l="0" t="0" r="0" b="0"/>
            <wp:docPr id="8" name="Pictur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" cy="22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 xml:space="preserve">No </w:t>
      </w:r>
    </w:p>
    <w:p w14:paraId="4AA58DF7" w14:textId="77777777" w:rsidR="00902E27" w:rsidRPr="0044552F" w:rsidRDefault="00902E27" w:rsidP="00902E27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en-IN" w:bidi="ml-IN"/>
        </w:rPr>
      </w:pP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 xml:space="preserve">Preparing for Confirmation only </w:t>
      </w:r>
      <w:r w:rsidR="00A2519C">
        <w:rPr>
          <w:rFonts w:ascii="Times New Roman" w:eastAsia="Times New Roman" w:hAnsi="Times New Roman"/>
          <w:noProof/>
          <w:sz w:val="24"/>
          <w:szCs w:val="24"/>
          <w:lang w:bidi="ml-IN"/>
        </w:rPr>
        <w:drawing>
          <wp:inline distT="0" distB="0" distL="0" distR="0" wp14:anchorId="3FF71C0B" wp14:editId="05FBB07C">
            <wp:extent cx="260350" cy="226695"/>
            <wp:effectExtent l="0" t="0" r="0" b="0"/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" cy="22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 xml:space="preserve">Yes </w:t>
      </w:r>
      <w:r w:rsidR="00A2519C">
        <w:rPr>
          <w:rFonts w:ascii="Times New Roman" w:eastAsia="Times New Roman" w:hAnsi="Times New Roman"/>
          <w:noProof/>
          <w:sz w:val="24"/>
          <w:szCs w:val="24"/>
          <w:lang w:bidi="ml-IN"/>
        </w:rPr>
        <w:drawing>
          <wp:inline distT="0" distB="0" distL="0" distR="0" wp14:anchorId="23AE3A66" wp14:editId="6E031B1E">
            <wp:extent cx="260350" cy="226695"/>
            <wp:effectExtent l="0" t="0" r="0" b="0"/>
            <wp:docPr id="10" name="Picture 1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" cy="22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 xml:space="preserve">No </w:t>
      </w:r>
    </w:p>
    <w:p w14:paraId="4C440735" w14:textId="77777777" w:rsidR="00902E27" w:rsidRPr="0044552F" w:rsidRDefault="00902E27" w:rsidP="00902E27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en-IN" w:bidi="ml-IN"/>
        </w:rPr>
      </w:pPr>
      <w:r w:rsidRPr="0044552F">
        <w:rPr>
          <w:rFonts w:ascii="Times New Roman" w:eastAsia="Times New Roman" w:hAnsi="Times New Roman"/>
          <w:sz w:val="24"/>
          <w:szCs w:val="24"/>
          <w:lang w:eastAsia="en-IN" w:bidi="ml-IN"/>
        </w:rPr>
        <w:t xml:space="preserve">Preparing for Reconciliation only </w:t>
      </w:r>
    </w:p>
    <w:p w14:paraId="68D56B38" w14:textId="77777777" w:rsidR="00902E27" w:rsidRDefault="00902E27" w:rsidP="00902E27">
      <w:pPr>
        <w:rPr>
          <w:rFonts w:ascii="Times New Roman" w:hAnsi="Times New Roman"/>
          <w:bCs/>
          <w:sz w:val="24"/>
          <w:szCs w:val="24"/>
        </w:rPr>
      </w:pPr>
    </w:p>
    <w:p w14:paraId="5E7F43EB" w14:textId="77777777" w:rsidR="00902E27" w:rsidRDefault="00902E27" w:rsidP="00902E27">
      <w:pPr>
        <w:rPr>
          <w:rFonts w:ascii="Times New Roman" w:hAnsi="Times New Roman"/>
          <w:bCs/>
          <w:sz w:val="24"/>
          <w:szCs w:val="24"/>
        </w:rPr>
      </w:pPr>
    </w:p>
    <w:p w14:paraId="535D82E2" w14:textId="77777777" w:rsidR="00902E27" w:rsidRDefault="00902E27" w:rsidP="00902E27">
      <w:p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ignature of parent:</w:t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  <w:t>..............................................................</w:t>
      </w:r>
    </w:p>
    <w:p w14:paraId="45730340" w14:textId="77777777" w:rsidR="00902E27" w:rsidRDefault="00902E27" w:rsidP="00902E27">
      <w:pPr>
        <w:rPr>
          <w:rFonts w:ascii="Times New Roman" w:hAnsi="Times New Roman"/>
          <w:bCs/>
          <w:sz w:val="24"/>
          <w:szCs w:val="24"/>
        </w:rPr>
      </w:pPr>
    </w:p>
    <w:p w14:paraId="68507E59" w14:textId="77777777" w:rsidR="00902E27" w:rsidRDefault="00902E27" w:rsidP="00902E27">
      <w:p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Name of the Parent:</w:t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  <w:t xml:space="preserve">.............................................................. </w:t>
      </w:r>
    </w:p>
    <w:p w14:paraId="730BFCD6" w14:textId="77777777" w:rsidR="00902E27" w:rsidRDefault="00902E27" w:rsidP="00902E27">
      <w:pPr>
        <w:rPr>
          <w:rFonts w:ascii="Times New Roman" w:hAnsi="Times New Roman"/>
          <w:bCs/>
          <w:sz w:val="24"/>
          <w:szCs w:val="24"/>
        </w:rPr>
      </w:pPr>
    </w:p>
    <w:p w14:paraId="2DEF9C26" w14:textId="77777777" w:rsidR="00902E27" w:rsidRDefault="00902E27" w:rsidP="00902E27">
      <w:r>
        <w:rPr>
          <w:rFonts w:ascii="Times New Roman" w:hAnsi="Times New Roman"/>
          <w:bCs/>
          <w:sz w:val="24"/>
          <w:szCs w:val="24"/>
        </w:rPr>
        <w:t>Date:</w:t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</w:r>
    </w:p>
    <w:sectPr w:rsidR="00902E27" w:rsidSect="00D722E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810" w:right="1440" w:bottom="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00D199" w14:textId="77777777" w:rsidR="00AF7F6F" w:rsidRDefault="00AF7F6F" w:rsidP="00F1232E">
      <w:pPr>
        <w:spacing w:after="0" w:line="240" w:lineRule="auto"/>
      </w:pPr>
      <w:r>
        <w:separator/>
      </w:r>
    </w:p>
  </w:endnote>
  <w:endnote w:type="continuationSeparator" w:id="0">
    <w:p w14:paraId="30C25775" w14:textId="77777777" w:rsidR="00AF7F6F" w:rsidRDefault="00AF7F6F" w:rsidP="00F123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ED08BE" w14:textId="77777777" w:rsidR="00F1232E" w:rsidRDefault="00A2519C">
    <w:pPr>
      <w:pStyle w:val="Footer"/>
    </w:pPr>
    <w:sdt>
      <w:sdtPr>
        <w:id w:val="969400743"/>
        <w:temporary/>
        <w:showingPlcHdr/>
      </w:sdtPr>
      <w:sdtEndPr/>
      <w:sdtContent>
        <w:r w:rsidR="00F1232E">
          <w:t>[Type text]</w:t>
        </w:r>
      </w:sdtContent>
    </w:sdt>
    <w:r w:rsidR="00F1232E">
      <w:ptab w:relativeTo="margin" w:alignment="center" w:leader="none"/>
    </w:r>
    <w:sdt>
      <w:sdtPr>
        <w:id w:val="969400748"/>
        <w:temporary/>
        <w:showingPlcHdr/>
      </w:sdtPr>
      <w:sdtEndPr/>
      <w:sdtContent>
        <w:r w:rsidR="00F1232E">
          <w:t>[Type text]</w:t>
        </w:r>
      </w:sdtContent>
    </w:sdt>
    <w:r w:rsidR="00F1232E">
      <w:ptab w:relativeTo="margin" w:alignment="right" w:leader="none"/>
    </w:r>
    <w:sdt>
      <w:sdtPr>
        <w:id w:val="969400753"/>
        <w:temporary/>
        <w:showingPlcHdr/>
      </w:sdtPr>
      <w:sdtEndPr/>
      <w:sdtContent>
        <w:r w:rsidR="00F1232E">
          <w:t>[Type text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5716DE" w14:textId="77777777" w:rsidR="00F1232E" w:rsidRDefault="00F123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FD0B0E" w14:textId="77777777" w:rsidR="00E87A88" w:rsidRDefault="00E87A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34335B" w14:textId="77777777" w:rsidR="00AF7F6F" w:rsidRDefault="00AF7F6F" w:rsidP="00F1232E">
      <w:pPr>
        <w:spacing w:after="0" w:line="240" w:lineRule="auto"/>
      </w:pPr>
      <w:r>
        <w:separator/>
      </w:r>
    </w:p>
  </w:footnote>
  <w:footnote w:type="continuationSeparator" w:id="0">
    <w:p w14:paraId="63C92610" w14:textId="77777777" w:rsidR="00AF7F6F" w:rsidRDefault="00AF7F6F" w:rsidP="00F123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72B6CD" w14:textId="77777777" w:rsidR="00F1232E" w:rsidRDefault="00A2519C">
    <w:pPr>
      <w:pStyle w:val="Header"/>
    </w:pPr>
    <w:sdt>
      <w:sdtPr>
        <w:id w:val="171999623"/>
        <w:placeholder>
          <w:docPart w:val="7C30ED9CABF6FA4BA4CA60EE74774065"/>
        </w:placeholder>
        <w:temporary/>
        <w:showingPlcHdr/>
      </w:sdtPr>
      <w:sdtEndPr/>
      <w:sdtContent>
        <w:r w:rsidR="00F1232E">
          <w:t>[Type text]</w:t>
        </w:r>
      </w:sdtContent>
    </w:sdt>
    <w:r w:rsidR="00F1232E">
      <w:ptab w:relativeTo="margin" w:alignment="center" w:leader="none"/>
    </w:r>
    <w:sdt>
      <w:sdtPr>
        <w:id w:val="171999624"/>
        <w:placeholder>
          <w:docPart w:val="FF9BCFD43540DD4CBA5E915BA97A76A9"/>
        </w:placeholder>
        <w:temporary/>
        <w:showingPlcHdr/>
      </w:sdtPr>
      <w:sdtEndPr/>
      <w:sdtContent>
        <w:r w:rsidR="00F1232E">
          <w:t>[Type text]</w:t>
        </w:r>
      </w:sdtContent>
    </w:sdt>
    <w:r w:rsidR="00F1232E">
      <w:ptab w:relativeTo="margin" w:alignment="right" w:leader="none"/>
    </w:r>
    <w:sdt>
      <w:sdtPr>
        <w:id w:val="171999625"/>
        <w:placeholder>
          <w:docPart w:val="54CB55E56F237A4E8BE45BFE76D310BF"/>
        </w:placeholder>
        <w:temporary/>
        <w:showingPlcHdr/>
      </w:sdtPr>
      <w:sdtEndPr/>
      <w:sdtContent>
        <w:r w:rsidR="00F1232E">
          <w:t>[Type text]</w:t>
        </w:r>
      </w:sdtContent>
    </w:sdt>
  </w:p>
  <w:p w14:paraId="25DB8D3F" w14:textId="77777777" w:rsidR="00F1232E" w:rsidRDefault="00F123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7376DB" w14:textId="77777777" w:rsidR="00F1232E" w:rsidRDefault="00F1232E">
    <w:pPr>
      <w:pStyle w:val="Header"/>
    </w:pPr>
    <w:r>
      <w:rPr>
        <w:noProof/>
        <w:lang w:val="en-IN" w:eastAsia="en-IN" w:bidi="ml-IN"/>
      </w:rPr>
      <w:drawing>
        <wp:inline distT="0" distB="0" distL="0" distR="0" wp14:anchorId="62335E30" wp14:editId="67B14EA5">
          <wp:extent cx="5790183" cy="662305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83824" cy="7073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FA38E58" w14:textId="77777777" w:rsidR="00E87A88" w:rsidRDefault="00E87A88" w:rsidP="00E87A88">
    <w:pPr>
      <w:pStyle w:val="Header"/>
      <w:jc w:val="center"/>
    </w:pPr>
    <w:r>
      <w:t>10 Cheltenham Road NW Calgary, Alberta T2L 0M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21908F" w14:textId="77777777" w:rsidR="00E87A88" w:rsidRDefault="00E87A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55F4CB4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3666"/>
    <w:multiLevelType w:val="hybridMultilevel"/>
    <w:tmpl w:val="5270FB68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3F31E1"/>
    <w:multiLevelType w:val="multilevel"/>
    <w:tmpl w:val="615A1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9FF5E83"/>
    <w:multiLevelType w:val="hybridMultilevel"/>
    <w:tmpl w:val="33521EE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3B72885"/>
    <w:multiLevelType w:val="hybridMultilevel"/>
    <w:tmpl w:val="452AE7DC"/>
    <w:lvl w:ilvl="0" w:tplc="DEE489B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1D7D93"/>
    <w:multiLevelType w:val="hybridMultilevel"/>
    <w:tmpl w:val="8F70438A"/>
    <w:lvl w:ilvl="0" w:tplc="DEE489B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4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2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UwtDCyMDEwNzU0NjZQ0lEKTi0uzszPAykwqgUAoYCHoCwAAAA="/>
  </w:docVars>
  <w:rsids>
    <w:rsidRoot w:val="00BF4F06"/>
    <w:rsid w:val="00381BEB"/>
    <w:rsid w:val="00426819"/>
    <w:rsid w:val="00537738"/>
    <w:rsid w:val="006C7A49"/>
    <w:rsid w:val="00754C5B"/>
    <w:rsid w:val="007B5140"/>
    <w:rsid w:val="008005D1"/>
    <w:rsid w:val="00902E27"/>
    <w:rsid w:val="009328AD"/>
    <w:rsid w:val="009F0732"/>
    <w:rsid w:val="00A2519C"/>
    <w:rsid w:val="00AA286D"/>
    <w:rsid w:val="00AB7E45"/>
    <w:rsid w:val="00AF7F6F"/>
    <w:rsid w:val="00B6249A"/>
    <w:rsid w:val="00BE7D70"/>
    <w:rsid w:val="00BF4F06"/>
    <w:rsid w:val="00C70B61"/>
    <w:rsid w:val="00D14793"/>
    <w:rsid w:val="00D722E9"/>
    <w:rsid w:val="00DA12D9"/>
    <w:rsid w:val="00DC320F"/>
    <w:rsid w:val="00E87A88"/>
    <w:rsid w:val="00EC5F56"/>
    <w:rsid w:val="00F1232E"/>
    <w:rsid w:val="00F52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420CDC3"/>
  <w15:docId w15:val="{07F66EEC-94AA-447D-8359-EFBF025FD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67" w:unhideWhenUsed="1"/>
    <w:lsdException w:name="No Spacing" w:semiHidden="1" w:uiPriority="68" w:unhideWhenUsed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uiPriority="47"/>
    <w:lsdException w:name="TOC Heading" w:semiHidden="1" w:uiPriority="4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5140"/>
    <w:pPr>
      <w:spacing w:after="160" w:line="259" w:lineRule="auto"/>
    </w:pPr>
    <w:rPr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1232E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232E"/>
    <w:rPr>
      <w:rFonts w:ascii="Lucida Grande" w:hAnsi="Lucida Grande"/>
      <w:sz w:val="18"/>
      <w:szCs w:val="1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1232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32E"/>
    <w:rPr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1232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32E"/>
    <w:rPr>
      <w:sz w:val="22"/>
      <w:szCs w:val="22"/>
      <w:lang w:val="en-US"/>
    </w:rPr>
  </w:style>
  <w:style w:type="paragraph" w:styleId="ListParagraph">
    <w:name w:val="List Paragraph"/>
    <w:basedOn w:val="Normal"/>
    <w:uiPriority w:val="34"/>
    <w:qFormat/>
    <w:rsid w:val="00AB7E45"/>
    <w:pPr>
      <w:spacing w:after="0" w:line="240" w:lineRule="auto"/>
      <w:ind w:left="720"/>
      <w:contextualSpacing/>
    </w:pPr>
    <w:rPr>
      <w:rFonts w:ascii="Arial" w:eastAsia="Times New Roman" w:hAnsi="Arial"/>
      <w:sz w:val="24"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C30ED9CABF6FA4BA4CA60EE747740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D558B-44CD-874D-97DE-5740B6684675}"/>
      </w:docPartPr>
      <w:docPartBody>
        <w:p w:rsidR="00AF291C" w:rsidRDefault="009D10A8" w:rsidP="009D10A8">
          <w:pPr>
            <w:pStyle w:val="7C30ED9CABF6FA4BA4CA60EE74774065"/>
          </w:pPr>
          <w:r>
            <w:t>[Type text]</w:t>
          </w:r>
        </w:p>
      </w:docPartBody>
    </w:docPart>
    <w:docPart>
      <w:docPartPr>
        <w:name w:val="FF9BCFD43540DD4CBA5E915BA97A76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DF2D7-E451-554B-8B10-F9FA7091BD48}"/>
      </w:docPartPr>
      <w:docPartBody>
        <w:p w:rsidR="00AF291C" w:rsidRDefault="009D10A8" w:rsidP="009D10A8">
          <w:pPr>
            <w:pStyle w:val="FF9BCFD43540DD4CBA5E915BA97A76A9"/>
          </w:pPr>
          <w:r>
            <w:t>[Type text]</w:t>
          </w:r>
        </w:p>
      </w:docPartBody>
    </w:docPart>
    <w:docPart>
      <w:docPartPr>
        <w:name w:val="54CB55E56F237A4E8BE45BFE76D310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AF87A-16DE-9940-86E9-124BAC68C4DD}"/>
      </w:docPartPr>
      <w:docPartBody>
        <w:p w:rsidR="00AF291C" w:rsidRDefault="009D10A8" w:rsidP="009D10A8">
          <w:pPr>
            <w:pStyle w:val="54CB55E56F237A4E8BE45BFE76D310BF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D10A8"/>
    <w:rsid w:val="007D648F"/>
    <w:rsid w:val="009D10A8"/>
    <w:rsid w:val="00AF2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CA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64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C30ED9CABF6FA4BA4CA60EE74774065">
    <w:name w:val="7C30ED9CABF6FA4BA4CA60EE74774065"/>
    <w:rsid w:val="009D10A8"/>
  </w:style>
  <w:style w:type="paragraph" w:customStyle="1" w:styleId="FF9BCFD43540DD4CBA5E915BA97A76A9">
    <w:name w:val="FF9BCFD43540DD4CBA5E915BA97A76A9"/>
    <w:rsid w:val="009D10A8"/>
  </w:style>
  <w:style w:type="paragraph" w:customStyle="1" w:styleId="54CB55E56F237A4E8BE45BFE76D310BF">
    <w:name w:val="54CB55E56F237A4E8BE45BFE76D310BF"/>
    <w:rsid w:val="009D10A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8FCE55E-67DE-41EF-BBF5-684E93C84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</dc:creator>
  <cp:lastModifiedBy>Rajesh mathew</cp:lastModifiedBy>
  <cp:revision>2</cp:revision>
  <dcterms:created xsi:type="dcterms:W3CDTF">2021-02-11T17:07:00Z</dcterms:created>
  <dcterms:modified xsi:type="dcterms:W3CDTF">2021-02-11T17:07:00Z</dcterms:modified>
</cp:coreProperties>
</file>